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Default="00E55C12" w:rsidP="008822E9">
      <w:bookmarkStart w:id="0" w:name="_GoBack"/>
      <w:bookmarkEnd w:id="0"/>
      <w:r w:rsidRPr="00E55C12">
        <w:rPr>
          <w:noProof/>
          <w:color w:val="515251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46" type="#_x0000_t202" style="position:absolute;margin-left:-58.5pt;margin-top:-21.75pt;width:219.6pt;height:82.5pt;z-index:2516756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" filled="f" stroked="f">
            <v:textbox style="mso-next-textbox:#Text Box 5">
              <w:txbxContent>
                <w:p w:rsidR="00F00F1B" w:rsidRPr="005C07E3" w:rsidRDefault="00F33F43" w:rsidP="00F00F1B">
                  <w:pPr>
                    <w:jc w:val="center"/>
                    <w:rPr>
                      <w:rFonts w:ascii="Bebas Neue Bold" w:hAnsi="Bebas Neue Bold"/>
                      <w:color w:val="FFFFFF"/>
                      <w:spacing w:val="-6"/>
                      <w:sz w:val="100"/>
                      <w:szCs w:val="100"/>
                      <w:lang w:val="en-US"/>
                    </w:rPr>
                  </w:pPr>
                  <w:r>
                    <w:rPr>
                      <w:rFonts w:ascii="Bebas Neue Bold" w:hAnsi="Bebas Neue Bold"/>
                      <w:color w:val="D8B892"/>
                      <w:spacing w:val="-6"/>
                      <w:sz w:val="60"/>
                      <w:szCs w:val="60"/>
                      <w:lang w:val="en-US"/>
                    </w:rPr>
                    <w:t>James Miller</w:t>
                  </w: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34" o:spid="_x0000_s1028" type="#_x0000_t202" style="position:absolute;margin-left:-51.45pt;margin-top:143.9pt;width:141.45pt;height:24.7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kUR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" filled="f" stroked="f">
            <v:textbox style="mso-next-textbox:#Text Box 34">
              <w:txbxContent>
                <w:p w:rsidR="00C421CE" w:rsidRPr="00C421CE" w:rsidRDefault="00C421CE" w:rsidP="00C421CE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C421CE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Student Discipline:</w:t>
                  </w:r>
                </w:p>
                <w:p w:rsidR="008822E9" w:rsidRPr="00C421CE" w:rsidRDefault="008822E9" w:rsidP="00C421CE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35" o:spid="_x0000_s1027" type="#_x0000_t202" style="position:absolute;margin-left:-51.45pt;margin-top:166.05pt;width:133.2pt;height:24.7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" filled="f" stroked="f">
            <v:textbox style="mso-next-textbox:#Text Box 35">
              <w:txbxContent>
                <w:p w:rsidR="00C421CE" w:rsidRPr="00C421CE" w:rsidRDefault="00C421CE" w:rsidP="00C421CE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C421CE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Time Management:</w:t>
                  </w:r>
                </w:p>
                <w:p w:rsidR="008822E9" w:rsidRPr="00C421CE" w:rsidRDefault="008822E9" w:rsidP="00C421CE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20" o:spid="_x0000_s1035" type="#_x0000_t202" style="position:absolute;margin-left:177pt;margin-top:372pt;width:352.5pt;height:84pt;z-index:2516531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" filled="f" stroked="f">
            <v:textbox style="mso-next-textbox:#Text Box 20">
              <w:txbxContent>
                <w:p w:rsidR="008C57BF" w:rsidRPr="008C57BF" w:rsidRDefault="008C57BF" w:rsidP="008C57BF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  <w:proofErr w:type="spellStart"/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Assesed</w:t>
                  </w:r>
                  <w:proofErr w:type="spellEnd"/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 xml:space="preserve"> more </w:t>
                  </w:r>
                  <w:proofErr w:type="gramStart"/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than  50</w:t>
                  </w:r>
                  <w:proofErr w:type="gramEnd"/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 xml:space="preserve"> students’ progress throughout the term </w:t>
                  </w:r>
                </w:p>
                <w:p w:rsidR="008C57BF" w:rsidRPr="008C57BF" w:rsidRDefault="008C57BF" w:rsidP="008C57BF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8C57BF" w:rsidRPr="008C57BF" w:rsidRDefault="008C57BF" w:rsidP="008C57BF">
                  <w:pPr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</w:p>
                <w:p w:rsidR="008C57BF" w:rsidRPr="00502263" w:rsidRDefault="008C57BF" w:rsidP="008C57BF">
                  <w:pPr>
                    <w:rPr>
                      <w:szCs w:val="24"/>
                    </w:rPr>
                  </w:pPr>
                </w:p>
                <w:p w:rsidR="001B0A2E" w:rsidRPr="002F5049" w:rsidRDefault="001B0A2E" w:rsidP="008C57BF">
                  <w:pPr>
                    <w:spacing w:line="216" w:lineRule="auto"/>
                    <w:jc w:val="both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19" o:spid="_x0000_s1042" type="#_x0000_t202" style="position:absolute;margin-left:172.5pt;margin-top:344.2pt;width:352.5pt;height:27.75pt;z-index:2516520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2ZzuQ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" filled="f" stroked="f">
            <v:textbox style="mso-next-textbox:#Text Box 19">
              <w:txbxContent>
                <w:p w:rsidR="008C57BF" w:rsidRPr="002F5049" w:rsidRDefault="008C57BF" w:rsidP="008C57BF">
                  <w:pPr>
                    <w:jc w:val="both"/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</w:pPr>
                  <w:proofErr w:type="spellStart"/>
                  <w:r w:rsidRPr="008C57BF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EnglishTeacher</w:t>
                  </w:r>
                  <w:proofErr w:type="spellEnd"/>
                  <w:r w:rsidRPr="002F5049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 xml:space="preserve"> (200</w:t>
                  </w:r>
                  <w:r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3</w:t>
                  </w:r>
                  <w:r w:rsidRPr="002F5049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 xml:space="preserve"> – </w:t>
                  </w:r>
                  <w:r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2005</w:t>
                  </w:r>
                  <w:r w:rsidRPr="002F5049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)</w:t>
                  </w:r>
                </w:p>
                <w:p w:rsidR="001B0A2E" w:rsidRPr="008C57BF" w:rsidRDefault="001B0A2E" w:rsidP="008C57BF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DCCACA"/>
          <w:lang w:val="en-US"/>
        </w:rPr>
        <w:pict>
          <v:shape id="Text Box 32" o:spid="_x0000_s1026" type="#_x0000_t202" style="position:absolute;margin-left:-50.7pt;margin-top:78.3pt;width:213.45pt;height:43.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qo+twIAALs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" filled="f" stroked="f">
            <v:textbox style="mso-next-textbox:#Text Box 32">
              <w:txbxContent>
                <w:p w:rsidR="008822E9" w:rsidRPr="00B74FD9" w:rsidRDefault="008822E9">
                  <w:pPr>
                    <w:rPr>
                      <w:rFonts w:ascii="Bebas Neue Regular" w:hAnsi="Bebas Neue Regular"/>
                      <w:color w:val="D8B892"/>
                      <w:spacing w:val="20"/>
                      <w:sz w:val="52"/>
                      <w:szCs w:val="52"/>
                      <w:lang w:val="en-US"/>
                    </w:rPr>
                  </w:pPr>
                  <w:r w:rsidRPr="00B74FD9">
                    <w:rPr>
                      <w:rFonts w:ascii="Bebas Neue Regular" w:hAnsi="Bebas Neue Regular"/>
                      <w:color w:val="D8B892"/>
                      <w:spacing w:val="20"/>
                      <w:sz w:val="52"/>
                      <w:szCs w:val="52"/>
                      <w:lang w:val="en-US"/>
                    </w:rPr>
                    <w:t>Skills</w:t>
                  </w: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33" o:spid="_x0000_s1029" type="#_x0000_t202" style="position:absolute;margin-left:-51.45pt;margin-top:123.3pt;width:105.45pt;height:24.7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" filled="f" stroked="f">
            <v:textbox>
              <w:txbxContent>
                <w:p w:rsidR="00C421CE" w:rsidRPr="00C421CE" w:rsidRDefault="00C421CE" w:rsidP="00C421CE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C421CE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Problem Solving:</w:t>
                  </w:r>
                </w:p>
                <w:p w:rsidR="008822E9" w:rsidRPr="00C421CE" w:rsidRDefault="008822E9" w:rsidP="00C421CE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40" o:spid="_x0000_s1059" type="#_x0000_t32" style="position:absolute;margin-left:66.75pt;margin-top:178.45pt;width:31.5pt;height:0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" strokecolor="#d8b892" strokeweight="4pt"/>
        </w:pict>
      </w:r>
      <w:r w:rsidRPr="00E55C12">
        <w:rPr>
          <w:noProof/>
          <w:color w:val="515251"/>
          <w:lang w:val="en-US"/>
        </w:rPr>
        <w:pict>
          <v:shape id="AutoShape 39" o:spid="_x0000_s1058" type="#_x0000_t32" style="position:absolute;margin-left:66.75pt;margin-top:157.05pt;width:53.55pt;height:0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" strokecolor="#d8b892" strokeweight="4pt"/>
        </w:pict>
      </w:r>
      <w:r w:rsidRPr="00E55C12">
        <w:rPr>
          <w:noProof/>
          <w:color w:val="515251"/>
          <w:lang w:val="en-US"/>
        </w:rPr>
        <w:pict>
          <v:shape id="AutoShape 42" o:spid="_x0000_s1057" type="#_x0000_t32" style="position:absolute;margin-left:66.75pt;margin-top:221.5pt;width:67.5pt;height:0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" strokecolor="#d8b892" strokeweight="4pt"/>
        </w:pict>
      </w:r>
      <w:r w:rsidRPr="00E55C12">
        <w:rPr>
          <w:noProof/>
          <w:color w:val="515251"/>
          <w:lang w:val="en-US"/>
        </w:rPr>
        <w:pict>
          <v:shape id="AutoShape 41" o:spid="_x0000_s1056" type="#_x0000_t32" style="position:absolute;margin-left:66.75pt;margin-top:199.8pt;width:67.5pt;height:0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" strokecolor="#d8b892" strokeweight="4pt"/>
        </w:pict>
      </w:r>
      <w:r w:rsidRPr="00E55C12">
        <w:rPr>
          <w:noProof/>
          <w:color w:val="515251"/>
          <w:lang w:val="en-US"/>
        </w:rPr>
        <w:pict>
          <v:shape id="AutoShape 38" o:spid="_x0000_s1055" type="#_x0000_t32" style="position:absolute;margin-left:66.75pt;margin-top:135.7pt;width:67.5pt;height:0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" strokecolor="#d8b892" strokeweight="4pt"/>
        </w:pict>
      </w:r>
      <w:r w:rsidRPr="00E55C12">
        <w:rPr>
          <w:noProof/>
          <w:color w:val="515251"/>
          <w:lang w:val="en-US"/>
        </w:rPr>
        <w:pict>
          <v:shape id="Text Box 37" o:spid="_x0000_s1030" type="#_x0000_t202" style="position:absolute;margin-left:-51.45pt;margin-top:208.4pt;width:105.45pt;height:24.7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IofuQIAAME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" filled="f" stroked="f">
            <v:textbox>
              <w:txbxContent>
                <w:p w:rsidR="00C421CE" w:rsidRPr="00C421CE" w:rsidRDefault="00C421CE" w:rsidP="00C421CE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C421CE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Organizing:</w:t>
                  </w:r>
                </w:p>
                <w:p w:rsidR="008822E9" w:rsidRPr="00C421CE" w:rsidRDefault="008822E9" w:rsidP="00C421CE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36" o:spid="_x0000_s1031" type="#_x0000_t202" style="position:absolute;margin-left:-51.45pt;margin-top:187.05pt;width:105.45pt;height:24.7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" filled="f" stroked="f">
            <v:textbox>
              <w:txbxContent>
                <w:p w:rsidR="00C421CE" w:rsidRPr="00C421CE" w:rsidRDefault="00C421CE" w:rsidP="00C421CE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C421CE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Motivation:</w:t>
                  </w:r>
                </w:p>
                <w:p w:rsidR="008822E9" w:rsidRPr="00C421CE" w:rsidRDefault="008822E9" w:rsidP="00C421CE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DCCACA"/>
          <w:lang w:val="en-US"/>
        </w:rPr>
        <w:pict>
          <v:shape id="Text Box 30" o:spid="_x0000_s1032" type="#_x0000_t202" style="position:absolute;margin-left:-39.75pt;margin-top:285pt;width:169.5pt;height:38.2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tAvuQIAAMI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" filled="f" stroked="f">
            <v:textbox>
              <w:txbxContent>
                <w:p w:rsidR="000379E8" w:rsidRPr="00B74FD9" w:rsidRDefault="00B74FD9">
                  <w:pPr>
                    <w:rPr>
                      <w:rFonts w:ascii="Bebas Neue Regular" w:hAnsi="Bebas Neue Regular"/>
                      <w:color w:val="D8B892"/>
                      <w:spacing w:val="20"/>
                      <w:sz w:val="52"/>
                      <w:szCs w:val="52"/>
                      <w:lang w:val="en-US"/>
                    </w:rPr>
                  </w:pPr>
                  <w:r>
                    <w:rPr>
                      <w:rFonts w:ascii="Bebas Neue Regular" w:hAnsi="Bebas Neue Regular"/>
                      <w:color w:val="D8B892"/>
                      <w:spacing w:val="20"/>
                      <w:sz w:val="52"/>
                      <w:szCs w:val="52"/>
                      <w:lang w:val="en-US"/>
                    </w:rPr>
                    <w:t>PROFILE</w:t>
                  </w: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rect id="Rectangle 31" o:spid="_x0000_s1054" style="position:absolute;margin-left:-45pt;margin-top:258.75pt;width:191.25pt;height:461.25pt;z-index:25164287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" fillcolor="#f0efef" stroked="f" strokeweight="1pt"/>
        </w:pict>
      </w:r>
      <w:r w:rsidRPr="00E55C12">
        <w:rPr>
          <w:noProof/>
          <w:color w:val="515251"/>
          <w:lang w:val="en-US"/>
        </w:rPr>
        <w:pict>
          <v:shape id="Text Box 25" o:spid="_x0000_s1033" type="#_x0000_t202" style="position:absolute;margin-left:171pt;margin-top:651.75pt;width:352.5pt;height:40.1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gm/uwIAAMI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" filled="f" stroked="f">
            <v:textbox>
              <w:txbxContent>
                <w:p w:rsidR="00182363" w:rsidRPr="0097113E" w:rsidRDefault="00182363" w:rsidP="00182363">
                  <w:pPr>
                    <w:shd w:val="clear" w:color="auto" w:fill="FFFFFF"/>
                    <w:spacing w:after="300" w:line="240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 w:rsidRPr="00182363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BA in English</w:t>
                  </w:r>
                </w:p>
                <w:p w:rsidR="00182363" w:rsidRPr="00DB1009" w:rsidRDefault="00182363" w:rsidP="00182363">
                  <w:pPr>
                    <w:rPr>
                      <w:szCs w:val="24"/>
                    </w:rPr>
                  </w:pPr>
                </w:p>
                <w:p w:rsidR="00182363" w:rsidRPr="00A70BBA" w:rsidRDefault="00182363" w:rsidP="00182363">
                  <w:pPr>
                    <w:rPr>
                      <w:szCs w:val="24"/>
                    </w:rPr>
                  </w:pPr>
                </w:p>
                <w:p w:rsidR="000379E8" w:rsidRPr="002F5049" w:rsidRDefault="000379E8" w:rsidP="00182363">
                  <w:pPr>
                    <w:spacing w:line="216" w:lineRule="auto"/>
                    <w:jc w:val="both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23" o:spid="_x0000_s1034" type="#_x0000_t202" style="position:absolute;margin-left:171pt;margin-top:583.5pt;width:352.5pt;height:40.15pt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D6+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" filled="f" stroked="f">
            <v:textbox>
              <w:txbxContent>
                <w:p w:rsidR="008C57BF" w:rsidRPr="008C57BF" w:rsidRDefault="008C57BF" w:rsidP="008C57BF">
                  <w:pPr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Certificate of Education (Career Development)</w:t>
                  </w:r>
                </w:p>
                <w:p w:rsidR="008C57BF" w:rsidRPr="008C57BF" w:rsidRDefault="008C57BF" w:rsidP="008C57BF">
                  <w:pPr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</w:p>
                <w:p w:rsidR="000379E8" w:rsidRPr="008C57BF" w:rsidRDefault="000379E8" w:rsidP="008C57BF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21" o:spid="_x0000_s1037" type="#_x0000_t202" style="position:absolute;margin-left:171pt;margin-top:518.6pt;width:352.5pt;height:49.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9iDtwIAAMM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" filled="f" stroked="f">
            <v:textbox>
              <w:txbxContent>
                <w:p w:rsidR="000379E8" w:rsidRPr="002F5049" w:rsidRDefault="000379E8" w:rsidP="00292DA3">
                  <w:pPr>
                    <w:rPr>
                      <w:rFonts w:ascii="Bebas Neue Regular" w:hAnsi="Bebas Neue Regular"/>
                      <w:color w:val="262626"/>
                      <w:spacing w:val="20"/>
                      <w:sz w:val="52"/>
                      <w:szCs w:val="52"/>
                      <w:lang w:val="en-US"/>
                    </w:rPr>
                  </w:pPr>
                  <w:r w:rsidRPr="002F5049">
                    <w:rPr>
                      <w:rFonts w:ascii="Bebas Neue Regular" w:hAnsi="Bebas Neue Regular"/>
                      <w:color w:val="262626"/>
                      <w:spacing w:val="20"/>
                      <w:sz w:val="52"/>
                      <w:szCs w:val="52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24" o:spid="_x0000_s1038" type="#_x0000_t202" style="position:absolute;margin-left:171pt;margin-top:629.2pt;width:352.5pt;height:27.7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VPkug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" filled="f" stroked="f">
            <v:textbox>
              <w:txbxContent>
                <w:p w:rsidR="000379E8" w:rsidRPr="008C57BF" w:rsidRDefault="008C57BF" w:rsidP="008C57BF">
                  <w:pPr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</w:pPr>
                  <w:r w:rsidRPr="008C57BF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BRANSFIELD EDUCATION</w:t>
                  </w:r>
                  <w:r w:rsidRPr="0097113E"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  <w:t xml:space="preserve"> </w:t>
                  </w:r>
                  <w:proofErr w:type="gramStart"/>
                  <w:r w:rsidRPr="008C57BF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CENTRE(</w:t>
                  </w:r>
                  <w:proofErr w:type="gramEnd"/>
                  <w:r w:rsidRPr="008C57BF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2001)</w:t>
                  </w: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22" o:spid="_x0000_s1039" type="#_x0000_t202" style="position:absolute;margin-left:171pt;margin-top:561.35pt;width:352.5pt;height:27.75pt;z-index:2516551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ygzug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" filled="f" stroked="f">
            <v:textbox>
              <w:txbxContent>
                <w:p w:rsidR="008C57BF" w:rsidRPr="00A70BBA" w:rsidRDefault="008C57BF" w:rsidP="008C57BF">
                  <w:pPr>
                    <w:shd w:val="clear" w:color="auto" w:fill="FFFFFF"/>
                    <w:spacing w:after="0" w:line="240" w:lineRule="auto"/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  <w:r w:rsidRPr="008C57BF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South Carolina State University (2002)</w:t>
                  </w:r>
                </w:p>
                <w:p w:rsidR="008C57BF" w:rsidRPr="00A70BBA" w:rsidRDefault="008C57BF" w:rsidP="008C57BF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0379E8" w:rsidRPr="008C57BF" w:rsidRDefault="000379E8" w:rsidP="008C57BF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shape id="Text Box 31" o:spid="_x0000_s1040" type="#_x0000_t202" style="position:absolute;margin-left:-39pt;margin-top:327pt;width:177.75pt;height:370.1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" filled="f" stroked="f">
            <v:textbox>
              <w:txbxContent>
                <w:p w:rsidR="00C421CE" w:rsidRPr="00C421CE" w:rsidRDefault="00C421CE" w:rsidP="00C421CE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15351"/>
                      <w:spacing w:val="-12"/>
                      <w:sz w:val="24"/>
                      <w:szCs w:val="24"/>
                    </w:rPr>
                  </w:pPr>
                  <w:proofErr w:type="gramStart"/>
                  <w:r w:rsidRPr="00C421CE">
                    <w:rPr>
                      <w:rFonts w:ascii="Open Sans Light" w:hAnsi="Open Sans Light" w:cs="Open Sans Light"/>
                      <w:color w:val="515351"/>
                      <w:spacing w:val="-12"/>
                      <w:sz w:val="24"/>
                      <w:szCs w:val="24"/>
                    </w:rPr>
                    <w:t xml:space="preserve">Highly enthusiastic professional with distinct talent on bringing life to classroom through the various teaching, guidance, and </w:t>
                  </w:r>
                  <w:proofErr w:type="spellStart"/>
                  <w:r w:rsidRPr="00C421CE">
                    <w:rPr>
                      <w:rFonts w:ascii="Open Sans Light" w:hAnsi="Open Sans Light" w:cs="Open Sans Light"/>
                      <w:color w:val="515351"/>
                      <w:spacing w:val="-12"/>
                      <w:sz w:val="24"/>
                      <w:szCs w:val="24"/>
                    </w:rPr>
                    <w:t>counseling</w:t>
                  </w:r>
                  <w:proofErr w:type="spellEnd"/>
                  <w:r w:rsidRPr="00C421CE">
                    <w:rPr>
                      <w:rFonts w:ascii="Open Sans Light" w:hAnsi="Open Sans Light" w:cs="Open Sans Light"/>
                      <w:color w:val="515351"/>
                      <w:spacing w:val="-12"/>
                      <w:sz w:val="24"/>
                      <w:szCs w:val="24"/>
                    </w:rPr>
                    <w:t xml:space="preserve"> skills.</w:t>
                  </w:r>
                  <w:proofErr w:type="gramEnd"/>
                  <w:r w:rsidRPr="00C421CE">
                    <w:rPr>
                      <w:rFonts w:ascii="Open Sans Light" w:hAnsi="Open Sans Light" w:cs="Open Sans Light"/>
                      <w:color w:val="515351"/>
                      <w:spacing w:val="-12"/>
                      <w:sz w:val="24"/>
                      <w:szCs w:val="24"/>
                    </w:rPr>
                    <w:t xml:space="preserve"> Proven ability for discovering the different learning styles of </w:t>
                  </w:r>
                  <w:proofErr w:type="spellStart"/>
                  <w:r w:rsidRPr="00C421CE">
                    <w:rPr>
                      <w:rFonts w:ascii="Open Sans Light" w:hAnsi="Open Sans Light" w:cs="Open Sans Light"/>
                      <w:color w:val="515351"/>
                      <w:spacing w:val="-12"/>
                      <w:sz w:val="24"/>
                      <w:szCs w:val="24"/>
                    </w:rPr>
                    <w:t>students.Looking</w:t>
                  </w:r>
                  <w:proofErr w:type="spellEnd"/>
                  <w:r w:rsidRPr="00C421CE">
                    <w:rPr>
                      <w:rFonts w:ascii="Open Sans Light" w:hAnsi="Open Sans Light" w:cs="Open Sans Light"/>
                      <w:color w:val="515351"/>
                      <w:spacing w:val="-12"/>
                      <w:sz w:val="24"/>
                      <w:szCs w:val="24"/>
                    </w:rPr>
                    <w:t xml:space="preserve"> to contribute my knowledge and skills in a school that offers a genuine opportunity for career progression.</w:t>
                  </w:r>
                </w:p>
                <w:p w:rsidR="00C421CE" w:rsidRPr="00C421CE" w:rsidRDefault="00C421CE" w:rsidP="00C421CE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15351"/>
                      <w:spacing w:val="-12"/>
                      <w:sz w:val="24"/>
                      <w:szCs w:val="24"/>
                    </w:rPr>
                  </w:pPr>
                </w:p>
                <w:p w:rsidR="00C421CE" w:rsidRPr="00C421CE" w:rsidRDefault="00C421CE" w:rsidP="00C421CE">
                  <w:pPr>
                    <w:rPr>
                      <w:rFonts w:ascii="Open Sans Light" w:hAnsi="Open Sans Light" w:cs="Open Sans Light"/>
                      <w:color w:val="515351"/>
                      <w:spacing w:val="-12"/>
                      <w:sz w:val="24"/>
                      <w:szCs w:val="24"/>
                    </w:rPr>
                  </w:pPr>
                </w:p>
                <w:p w:rsidR="000379E8" w:rsidRPr="00B74FD9" w:rsidRDefault="000379E8" w:rsidP="00C421CE">
                  <w:pPr>
                    <w:spacing w:after="40" w:line="228" w:lineRule="auto"/>
                    <w:jc w:val="both"/>
                    <w:rPr>
                      <w:rFonts w:ascii="Open Sans Light" w:hAnsi="Open Sans Light" w:cs="Open Sans Light"/>
                      <w:color w:val="515351"/>
                      <w:spacing w:val="-12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rect id="Rectangle 3" o:spid="_x0000_s1053" style="position:absolute;margin-left:-58.5pt;margin-top:-1in;width:219.6pt;height:335.25pt;z-index:251644671;visibility:visible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" fillcolor="#262626" stroked="f" strokeweight="1pt">
            <w10:wrap anchory="margin"/>
          </v:rect>
        </w:pict>
      </w:r>
      <w:r w:rsidRPr="00E55C12">
        <w:rPr>
          <w:noProof/>
          <w:color w:val="515251"/>
          <w:lang w:val="en-US"/>
        </w:rPr>
        <w:pict>
          <v:line id="Straight Connector 43" o:spid="_x0000_s1052" style="position:absolute;z-index:251678720;visibility:visible" from="14.2pt,35.25pt" to="89.95pt,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" strokecolor="#666766" strokeweight="1.5pt">
            <v:stroke joinstyle="miter"/>
          </v:line>
        </w:pict>
      </w:r>
      <w:r w:rsidRPr="00E55C12">
        <w:rPr>
          <w:noProof/>
          <w:color w:val="515251"/>
          <w:lang w:val="en-US"/>
        </w:rPr>
        <w:pict>
          <v:shape id="Text Box 10" o:spid="_x0000_s1043" type="#_x0000_t202" style="position:absolute;margin-left:171pt;margin-top:161.25pt;width:352.5pt;height:171pt;z-index:2516490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" filled="f" stroked="f">
            <v:textbox>
              <w:txbxContent>
                <w:p w:rsidR="008C57BF" w:rsidRPr="008C57BF" w:rsidRDefault="008C57BF" w:rsidP="008C57BF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Participated in student recruitment and placement activities</w:t>
                  </w:r>
                </w:p>
                <w:p w:rsidR="008C57BF" w:rsidRPr="008C57BF" w:rsidRDefault="008C57BF" w:rsidP="008C57BF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Coordinated "Science Day" event</w:t>
                  </w:r>
                </w:p>
                <w:p w:rsidR="008C57BF" w:rsidRPr="008C57BF" w:rsidRDefault="008C57BF" w:rsidP="008C57BF">
                  <w:pPr>
                    <w:spacing w:after="200" w:line="240" w:lineRule="auto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Contributed to raising retention rate from 56% to 73%</w:t>
                  </w:r>
                </w:p>
                <w:p w:rsidR="008C57BF" w:rsidRPr="008C57BF" w:rsidRDefault="008C57BF" w:rsidP="008C57BF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  <w:proofErr w:type="spellStart"/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Effeciently</w:t>
                  </w:r>
                  <w:proofErr w:type="spellEnd"/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 xml:space="preserve"> organized the </w:t>
                  </w:r>
                  <w:proofErr w:type="gramStart"/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students</w:t>
                  </w:r>
                  <w:proofErr w:type="gramEnd"/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 xml:space="preserve"> curriculum by working closely with the other staff </w:t>
                  </w:r>
                </w:p>
                <w:p w:rsidR="008C57BF" w:rsidRPr="008C57BF" w:rsidRDefault="008C57BF" w:rsidP="008C57BF">
                  <w:pPr>
                    <w:shd w:val="clear" w:color="auto" w:fill="FFFFFF"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 xml:space="preserve">Adopted unique teaching </w:t>
                  </w:r>
                  <w:proofErr w:type="spellStart"/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>methodologie</w:t>
                  </w:r>
                  <w:proofErr w:type="spellEnd"/>
                  <w:r w:rsidRPr="008C57BF"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  <w:t xml:space="preserve"> and motivated healthy group discussions</w:t>
                  </w:r>
                </w:p>
                <w:p w:rsidR="008C57BF" w:rsidRPr="008C57BF" w:rsidRDefault="008C57BF" w:rsidP="008C57BF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</w:p>
                <w:p w:rsidR="008C57BF" w:rsidRPr="008C57BF" w:rsidRDefault="008C57BF" w:rsidP="008C57BF">
                  <w:pPr>
                    <w:spacing w:line="240" w:lineRule="auto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</w:rPr>
                  </w:pPr>
                </w:p>
                <w:p w:rsidR="008C57BF" w:rsidRPr="00502263" w:rsidRDefault="008C57BF" w:rsidP="008C57BF">
                  <w:pPr>
                    <w:spacing w:line="240" w:lineRule="auto"/>
                    <w:rPr>
                      <w:szCs w:val="24"/>
                      <w:lang w:val="en-US"/>
                    </w:rPr>
                  </w:pPr>
                </w:p>
                <w:p w:rsidR="002B38C2" w:rsidRPr="008C57BF" w:rsidRDefault="002B38C2" w:rsidP="008C57BF">
                  <w:pPr>
                    <w:spacing w:line="216" w:lineRule="auto"/>
                    <w:jc w:val="both"/>
                    <w:rPr>
                      <w:rFonts w:ascii="Open Sans Light" w:hAnsi="Open Sans Light" w:cs="Open Sans Light"/>
                      <w:color w:val="515251"/>
                      <w:spacing w:val="-12"/>
                      <w:sz w:val="24"/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9" o:spid="_x0000_s1044" type="#_x0000_t202" style="position:absolute;margin-left:171pt;margin-top:138.75pt;width:352.5pt;height:27.75pt;z-index:2516480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OU5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" filled="f" stroked="f">
            <v:textbox>
              <w:txbxContent>
                <w:p w:rsidR="002B38C2" w:rsidRPr="002F5049" w:rsidRDefault="008C57BF" w:rsidP="008C57BF">
                  <w:pPr>
                    <w:jc w:val="both"/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</w:pPr>
                  <w:proofErr w:type="spellStart"/>
                  <w:r w:rsidRPr="008C57BF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EnglishTeacher</w:t>
                  </w:r>
                  <w:proofErr w:type="spellEnd"/>
                  <w:r w:rsidRPr="002F5049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 xml:space="preserve"> </w:t>
                  </w:r>
                  <w:r w:rsidR="00275729" w:rsidRPr="002F5049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(</w:t>
                  </w:r>
                  <w:r w:rsidR="002B38C2" w:rsidRPr="002F5049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200</w:t>
                  </w:r>
                  <w:r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8</w:t>
                  </w:r>
                  <w:r w:rsidR="002B38C2" w:rsidRPr="002F5049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 xml:space="preserve"> </w:t>
                  </w:r>
                  <w:r w:rsidR="00275729" w:rsidRPr="002F5049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–</w:t>
                  </w:r>
                  <w:r w:rsidR="002B38C2" w:rsidRPr="002F5049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 xml:space="preserve"> Now</w:t>
                  </w:r>
                  <w:r w:rsidR="00275729" w:rsidRPr="002F5049">
                    <w:rPr>
                      <w:rFonts w:ascii="Bebas Neue Regular" w:hAnsi="Bebas Neue Regular" w:cs="Open Sans Light"/>
                      <w:color w:val="444545"/>
                      <w:spacing w:val="-4"/>
                      <w:sz w:val="32"/>
                      <w:szCs w:val="32"/>
                    </w:rPr>
                    <w:t>)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8" o:spid="_x0000_s1045" type="#_x0000_t202" style="position:absolute;margin-left:171pt;margin-top:97.5pt;width:352.5pt;height:49.5pt;z-index:2516469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wZguAIAAMI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" filled="f" stroked="f">
            <v:textbox>
              <w:txbxContent>
                <w:p w:rsidR="00672D61" w:rsidRPr="00B74FD9" w:rsidRDefault="00B74FD9" w:rsidP="00292DA3">
                  <w:pPr>
                    <w:rPr>
                      <w:rFonts w:ascii="Bebas Neue Regular" w:hAnsi="Bebas Neue Regular"/>
                      <w:color w:val="262626"/>
                      <w:spacing w:val="20"/>
                      <w:sz w:val="52"/>
                      <w:szCs w:val="52"/>
                      <w:lang w:val="en-US"/>
                    </w:rPr>
                  </w:pPr>
                  <w:r>
                    <w:rPr>
                      <w:rFonts w:ascii="Bebas Neue Regular" w:hAnsi="Bebas Neue Regular"/>
                      <w:color w:val="262626"/>
                      <w:spacing w:val="20"/>
                      <w:sz w:val="52"/>
                      <w:szCs w:val="52"/>
                      <w:lang w:val="en-US"/>
                    </w:rPr>
                    <w:t>WORK EXPERIENCE</w:t>
                  </w: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line id="Straight Connector 35" o:spid="_x0000_s1051" style="position:absolute;z-index:251676672;visibility:visible" from="14.25pt,-33pt" to="90pt,-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" strokecolor="#666766" strokeweight="1.5pt">
            <v:stroke joinstyle="miter"/>
          </v:line>
        </w:pict>
      </w:r>
      <w:r w:rsidRPr="00E55C12">
        <w:rPr>
          <w:noProof/>
          <w:color w:val="515251"/>
          <w:lang w:val="en-US"/>
        </w:rPr>
        <w:pict>
          <v:rect id="Rectangle 61" o:spid="_x0000_s1050" style="position:absolute;margin-left:-1in;margin-top:-1in;width:612pt;height:2in;z-index:25164134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" fillcolor="#494848" stroked="f">
            <w10:wrap anchorx="margin"/>
          </v:rect>
        </w:pict>
      </w:r>
      <w:r w:rsidRPr="00E55C12">
        <w:rPr>
          <w:noProof/>
          <w:color w:val="515251"/>
          <w:lang w:val="en-US"/>
        </w:rPr>
        <w:pict>
          <v:shape id="_x0000_s1047" type="#_x0000_t202" style="position:absolute;margin-left:162pt;margin-top:15pt;width:354pt;height:45.75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" filled="f" stroked="f" strokeweight=".5pt">
            <v:textbox>
              <w:txbxContent>
                <w:p w:rsidR="004950A2" w:rsidRPr="00B74FD9" w:rsidRDefault="004950A2" w:rsidP="00C421CE">
                  <w:pPr>
                    <w:spacing w:line="216" w:lineRule="auto"/>
                    <w:jc w:val="center"/>
                    <w:rPr>
                      <w:rFonts w:ascii="Open Sans Light" w:hAnsi="Open Sans Light" w:cs="Open Sans Light"/>
                      <w:i/>
                      <w:iCs/>
                      <w:color w:val="262626"/>
                      <w:sz w:val="24"/>
                      <w:szCs w:val="24"/>
                    </w:rPr>
                  </w:pPr>
                  <w:r w:rsidRPr="00B74FD9">
                    <w:rPr>
                      <w:rFonts w:ascii="Open Sans Light" w:hAnsi="Open Sans Light" w:cs="Open Sans Light"/>
                      <w:i/>
                      <w:iCs/>
                      <w:color w:val="262626"/>
                      <w:sz w:val="24"/>
                      <w:szCs w:val="24"/>
                    </w:rPr>
                    <w:t>“</w:t>
                  </w:r>
                  <w:r w:rsidR="00C421CE" w:rsidRPr="00C421CE">
                    <w:rPr>
                      <w:rFonts w:ascii="Open Sans Light" w:hAnsi="Open Sans Light" w:cs="Open Sans Light"/>
                      <w:i/>
                      <w:iCs/>
                      <w:color w:val="262626"/>
                      <w:sz w:val="24"/>
                      <w:szCs w:val="24"/>
                    </w:rPr>
                    <w:t>Highly enthusiastic professional with distinct talent on bringing life to classroom</w:t>
                  </w:r>
                  <w:r w:rsidR="00C421CE">
                    <w:rPr>
                      <w:rFonts w:ascii="Open Sans Light" w:hAnsi="Open Sans Light" w:cs="Open Sans Light"/>
                      <w:i/>
                      <w:iCs/>
                      <w:color w:val="262626"/>
                      <w:sz w:val="24"/>
                      <w:szCs w:val="24"/>
                    </w:rPr>
                    <w:t>s</w:t>
                  </w:r>
                  <w:r w:rsidRPr="00B74FD9">
                    <w:rPr>
                      <w:rFonts w:ascii="Open Sans Light" w:hAnsi="Open Sans Light" w:cs="Open Sans Light"/>
                      <w:i/>
                      <w:iCs/>
                      <w:color w:val="262626"/>
                      <w:sz w:val="24"/>
                      <w:szCs w:val="24"/>
                    </w:rPr>
                    <w:t>”</w:t>
                  </w:r>
                </w:p>
              </w:txbxContent>
            </v:textbox>
          </v:shape>
        </w:pict>
      </w:r>
      <w:r w:rsidRPr="00E55C12">
        <w:rPr>
          <w:noProof/>
          <w:color w:val="515251"/>
          <w:lang w:val="en-US"/>
        </w:rPr>
        <w:pict>
          <v:rect id="Rectangle 32" o:spid="_x0000_s1049" style="position:absolute;margin-left:101.25pt;margin-top:12pt;width:438.75pt;height:45.75pt;z-index:251643391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" fillcolor="#d8b892" stroked="f" strokeweight="1pt"/>
        </w:pict>
      </w:r>
      <w:r w:rsidRPr="00E55C12">
        <w:rPr>
          <w:noProof/>
          <w:color w:val="515251"/>
          <w:lang w:val="en-US"/>
        </w:rPr>
        <w:pict>
          <v:shape id="Text Box 7" o:spid="_x0000_s1048" type="#_x0000_t202" style="position:absolute;margin-left:172.5pt;margin-top:-42pt;width:333pt;height:48pt;z-index:251645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" filled="f" stroked="f">
            <v:textbox>
              <w:txbxContent>
                <w:p w:rsidR="0025655C" w:rsidRPr="0025655C" w:rsidRDefault="0025655C" w:rsidP="0025655C">
                  <w:pPr>
                    <w:spacing w:after="0" w:line="240" w:lineRule="auto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proofErr w:type="gramStart"/>
                  <w:r w:rsidRPr="0025655C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phone</w:t>
                  </w:r>
                  <w:proofErr w:type="gramEnd"/>
                  <w:r w:rsidRPr="0025655C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: (843)-204-5645</w:t>
                  </w:r>
                </w:p>
                <w:p w:rsidR="0025655C" w:rsidRPr="0025655C" w:rsidRDefault="0025655C" w:rsidP="00F33F43">
                  <w:pPr>
                    <w:spacing w:after="0" w:line="240" w:lineRule="auto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25655C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 xml:space="preserve">email: </w:t>
                  </w:r>
                  <w:r w:rsidR="00F33F43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james09</w:t>
                  </w:r>
                  <w:r w:rsidRPr="0025655C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@gmail.com</w:t>
                  </w:r>
                </w:p>
                <w:p w:rsidR="00672D61" w:rsidRPr="0019696E" w:rsidRDefault="00672D61" w:rsidP="0025655C">
                  <w:pPr>
                    <w:spacing w:after="0" w:line="240" w:lineRule="auto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bas Neue Bold">
    <w:altName w:val="Arial"/>
    <w:panose1 w:val="00000000000000000000"/>
    <w:charset w:val="00"/>
    <w:family w:val="swiss"/>
    <w:notTrueType/>
    <w:pitch w:val="variable"/>
    <w:sig w:usb0="00000001" w:usb1="0000005B" w:usb2="00000000" w:usb3="00000000" w:csb0="00000097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376C54"/>
    <w:multiLevelType w:val="hybridMultilevel"/>
    <w:tmpl w:val="594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MzMjA1MjcwtDQzMTFW0lEKTi0uzszPAykwqQUAVn7yWSwAAAA="/>
  </w:docVars>
  <w:rsids>
    <w:rsidRoot w:val="00F350DF"/>
    <w:rsid w:val="000379E8"/>
    <w:rsid w:val="00091850"/>
    <w:rsid w:val="00133501"/>
    <w:rsid w:val="00182363"/>
    <w:rsid w:val="001963E3"/>
    <w:rsid w:val="0019696E"/>
    <w:rsid w:val="001B0A2E"/>
    <w:rsid w:val="001B5E8C"/>
    <w:rsid w:val="001F29AD"/>
    <w:rsid w:val="00221A72"/>
    <w:rsid w:val="00224E78"/>
    <w:rsid w:val="0025655C"/>
    <w:rsid w:val="00275729"/>
    <w:rsid w:val="002925FE"/>
    <w:rsid w:val="00292DA3"/>
    <w:rsid w:val="002B29DE"/>
    <w:rsid w:val="002B38C2"/>
    <w:rsid w:val="002D233A"/>
    <w:rsid w:val="002E78E9"/>
    <w:rsid w:val="002F0422"/>
    <w:rsid w:val="002F5049"/>
    <w:rsid w:val="004936C1"/>
    <w:rsid w:val="004950A2"/>
    <w:rsid w:val="005004F2"/>
    <w:rsid w:val="00502B21"/>
    <w:rsid w:val="00522A4B"/>
    <w:rsid w:val="00566189"/>
    <w:rsid w:val="005C07E3"/>
    <w:rsid w:val="005C76F7"/>
    <w:rsid w:val="00672D61"/>
    <w:rsid w:val="0070353A"/>
    <w:rsid w:val="00771A22"/>
    <w:rsid w:val="0077375A"/>
    <w:rsid w:val="007F5AA7"/>
    <w:rsid w:val="00873349"/>
    <w:rsid w:val="008822E9"/>
    <w:rsid w:val="008C57BF"/>
    <w:rsid w:val="008D2A86"/>
    <w:rsid w:val="00946063"/>
    <w:rsid w:val="00A836D9"/>
    <w:rsid w:val="00AF664B"/>
    <w:rsid w:val="00B113AA"/>
    <w:rsid w:val="00B74FD9"/>
    <w:rsid w:val="00C17AAA"/>
    <w:rsid w:val="00C421CE"/>
    <w:rsid w:val="00C64513"/>
    <w:rsid w:val="00CB45FC"/>
    <w:rsid w:val="00D363B9"/>
    <w:rsid w:val="00D72B62"/>
    <w:rsid w:val="00DA6A34"/>
    <w:rsid w:val="00E01E28"/>
    <w:rsid w:val="00E523F0"/>
    <w:rsid w:val="00E55C12"/>
    <w:rsid w:val="00F00F1B"/>
    <w:rsid w:val="00F33F43"/>
    <w:rsid w:val="00F350DF"/>
    <w:rsid w:val="00F4413B"/>
    <w:rsid w:val="00F51E67"/>
    <w:rsid w:val="00F629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9c9c90,#f9f9f7,#efefe6,#edf1f2,#dce1e2,#e3e2e2,#f1ecec,#dccaca"/>
    </o:shapedefaults>
    <o:shapelayout v:ext="edit">
      <o:idmap v:ext="edit" data="1"/>
      <o:rules v:ext="edit">
        <o:r id="V:Rule6" type="connector" idref="#AutoShape 40"/>
        <o:r id="V:Rule7" type="connector" idref="#AutoShape 42"/>
        <o:r id="V:Rule8" type="connector" idref="#AutoShape 39"/>
        <o:r id="V:Rule9" type="connector" idref="#AutoShape 41"/>
        <o:r id="V:Rule10" type="connector" idref="#AutoShape 3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63E3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Guess</cp:lastModifiedBy>
  <cp:revision>13</cp:revision>
  <dcterms:created xsi:type="dcterms:W3CDTF">2018-03-14T10:04:00Z</dcterms:created>
  <dcterms:modified xsi:type="dcterms:W3CDTF">2019-10-29T14:53:00Z</dcterms:modified>
</cp:coreProperties>
</file>